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8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6-RMD</w:t>
      </w:r>
    </w:p>
    <w:p>
      <w:pPr>
        <w:pStyle w:val="Author"/>
      </w:pPr>
      <w:r>
        <w:t xml:space="preserve">Clayton</w:t>
      </w:r>
      <w:r>
        <w:t xml:space="preserve"> </w:t>
      </w:r>
      <w:r>
        <w:t xml:space="preserve">Glen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2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task-1"/>
      <w:bookmarkEnd w:id="21"/>
      <w:r>
        <w:t xml:space="preserve">Task 1</w:t>
      </w:r>
    </w:p>
    <w:p>
      <w:pPr>
        <w:pStyle w:val="Heading2"/>
      </w:pPr>
      <w:bookmarkStart w:id="22" w:name="get-working-directory"/>
      <w:bookmarkEnd w:id="22"/>
      <w:r>
        <w:t xml:space="preserve">Get working Directory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glen/Documents/Stat Methods/Labs/LAB6"</w:t>
      </w:r>
    </w:p>
    <w:p>
      <w:pPr>
        <w:pStyle w:val="Heading1"/>
      </w:pPr>
      <w:bookmarkStart w:id="23" w:name="task-2"/>
      <w:bookmarkEnd w:id="23"/>
      <w:r>
        <w:t xml:space="preserve">Task 2</w:t>
      </w:r>
    </w:p>
    <w:p>
      <w:pPr>
        <w:pStyle w:val="Heading2"/>
      </w:pPr>
      <w:bookmarkStart w:id="24" w:name="plots-of-the-norms"/>
      <w:bookmarkEnd w:id="24"/>
      <w:r>
        <w:t xml:space="preserve">4 Plots of the norms</w:t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Normal Density with mu = 10 and sd = 4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Normal Density with mu = 10 and sd = 2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Normal Density with mu = 5 and sd = 10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Normal Density with mu = 5 and sd = .5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plot-the-norms-and-show-probability"/>
      <w:bookmarkEnd w:id="26"/>
      <w:r>
        <w:t xml:space="preserve">Plot the norms and show probability</w:t>
      </w:r>
    </w:p>
    <w:p>
      <w:pPr>
        <w:pStyle w:val="Heading3"/>
      </w:pPr>
      <w:bookmarkStart w:id="27" w:name="plot-the-norm-of-mean-0-and-sd-1-and-show-probability-of-230"/>
      <w:bookmarkEnd w:id="27"/>
      <w:r>
        <w:t xml:space="preserve">Plot the norm of mean = 0 and sd = 1 and show probability of 2:30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= 0, Standard Deviation = 1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xcurve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plot-the-norm-of-mean-4-and-sd-2-and-show-probability-of-15"/>
      <w:bookmarkEnd w:id="29"/>
      <w:r>
        <w:t xml:space="preserve">Plot the norm of mean = 4 and sd = 2 and show probability of 1:5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= 4, Standard Deviation = 2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curv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plot-the-norm-of-mean-10-and-sd-4-and-show-probability-of--3010"/>
      <w:bookmarkEnd w:id="31"/>
      <w:r>
        <w:t xml:space="preserve">Plot the norm of mean = 10 and sd = 4 and show probability of -30:10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= 10, Standard Deviation = 4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xcurv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plot-the-norm-of-mean--2-and-sd-0.5-and-show-probability-of--3-2"/>
      <w:bookmarkEnd w:id="33"/>
      <w:r>
        <w:t xml:space="preserve">Plot the norm of mean = -2 and sd = 0.5 and show probability of -3:-2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= -2, Standard Deviation = 1/2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xcurv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task-3"/>
      <w:bookmarkEnd w:id="35"/>
      <w:r>
        <w:t xml:space="preserve">Task 3</w:t>
      </w:r>
    </w:p>
    <w:p>
      <w:pPr>
        <w:pStyle w:val="Heading2"/>
      </w:pPr>
      <w:bookmarkStart w:id="36" w:name="plot-the-gamma-distribution"/>
      <w:bookmarkEnd w:id="36"/>
      <w:r>
        <w:t xml:space="preserve">Plot the Gamma Distribution</w:t>
      </w:r>
    </w:p>
    <w:p>
      <w:pPr>
        <w:pStyle w:val="Heading3"/>
      </w:pPr>
      <w:bookmarkStart w:id="37" w:name="plot-the-gamma-with-shape-1-and-scale-1"/>
      <w:bookmarkEnd w:id="37"/>
      <w:r>
        <w:t xml:space="preserve">Plot the gamma with shape = 1 and scale = 1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 = 1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= 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Plot the gamma with shape = 3 and scale = 1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= 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Plot the gamma with shape = 5 and scale = 1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= 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gamma-plots-with-probabilities"/>
      <w:bookmarkEnd w:id="39"/>
      <w:r>
        <w:t xml:space="preserve">Gamma Plots with Probabilities</w:t>
      </w:r>
    </w:p>
    <w:p>
      <w:pPr>
        <w:pStyle w:val="Heading3"/>
      </w:pPr>
      <w:bookmarkStart w:id="40" w:name="plot-the-gamma-with-shape-3-and-scale-2-and-show-probability-of-25"/>
      <w:bookmarkEnd w:id="40"/>
      <w:r>
        <w:t xml:space="preserve">Plot the gamma with shape = 3 and scale = 2 and show probability of 2:5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 = 3, Beta = 2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xcurv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plot-the-gamma-with-shape-6-and-scale-3-and-show-probability-of-14"/>
      <w:bookmarkEnd w:id="42"/>
      <w:r>
        <w:t xml:space="preserve">Plot the gamma with shape = 6 and scale = 3 and show probability of 1:4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 = 6, Beta = 3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curv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plot-the-gamma-with-shape-2-and-scale-4-and-show-probability-of-36"/>
      <w:bookmarkEnd w:id="44"/>
      <w:r>
        <w:t xml:space="preserve">Plot the gamma with shape = 2 and scale = 4 and show probability of 3:6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 = 2, Beta = 4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xcurve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task-4"/>
      <w:bookmarkEnd w:id="46"/>
      <w:r>
        <w:t xml:space="preserve">Task 4</w:t>
      </w:r>
    </w:p>
    <w:p>
      <w:pPr>
        <w:pStyle w:val="Heading2"/>
      </w:pPr>
      <w:bookmarkStart w:id="47" w:name="plots-of-chisq-density"/>
      <w:bookmarkEnd w:id="47"/>
      <w:r>
        <w:t xml:space="preserve">4 Plots of Chisq Density</w:t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Plot of Chisq Density with Degrees of Freedom = 1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 = 1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Plot of Chisq Density with Degrees of Freedom = 2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 = 2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Plot of Chisq Density with Degrees of Freedom = 4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 = 4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Plot of Chisq Density with Degrees of Freedom = 20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 = 20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plot-chisq-density-with-probabilities"/>
      <w:bookmarkEnd w:id="49"/>
      <w:r>
        <w:t xml:space="preserve">Plot Chisq Density With Probabilities</w:t>
      </w:r>
    </w:p>
    <w:p>
      <w:pPr>
        <w:pStyle w:val="Heading3"/>
      </w:pPr>
      <w:bookmarkStart w:id="50" w:name="plot-of-chisq-density-with-degrees-of-freedom-2-and-show-probability-of-24"/>
      <w:bookmarkEnd w:id="50"/>
      <w:r>
        <w:t xml:space="preserve">Plot of Chisq Density with Degrees of Freedom = 2 and show probability of 2:4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 = 2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xcurv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plot-of-chisq-density-with-degrees-of-freedom-3-and-show-probability-of-35"/>
      <w:bookmarkEnd w:id="52"/>
      <w:r>
        <w:t xml:space="preserve">Plot of Chisq Density with Degrees of Freedom = 3 and show probability of 3:5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 = 3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xcurv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plot-of-chisq-density-with-degrees-of-freedom-20-and-show-probability-of-1021"/>
      <w:bookmarkEnd w:id="54"/>
      <w:r>
        <w:t xml:space="preserve">Plot of Chisq Density with Degrees of Freedom = 20 and show probability of 10:21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 = 20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xcurve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task-5"/>
      <w:bookmarkEnd w:id="56"/>
      <w:r>
        <w:t xml:space="preserve">Task 5</w:t>
      </w:r>
    </w:p>
    <w:p>
      <w:pPr>
        <w:pStyle w:val="Heading2"/>
      </w:pPr>
      <w:bookmarkStart w:id="57" w:name="plots-of-weibull-density-with-probability"/>
      <w:bookmarkEnd w:id="57"/>
      <w:r>
        <w:t xml:space="preserve">Plots of Weibull Density with Probability</w:t>
      </w:r>
    </w:p>
    <w:p>
      <w:pPr>
        <w:pStyle w:val="Heading3"/>
      </w:pPr>
      <w:bookmarkStart w:id="58" w:name="plot-of-weibull-density-with-shape-2-and-scale-1-and-show-probability-of-12"/>
      <w:bookmarkEnd w:id="58"/>
      <w:r>
        <w:t xml:space="preserve">Plot of Weibull Density with shape = 2 and scale = 1 and show probability of 1:2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 = 2, Beta = 1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weibull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curv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weibul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plot-of-weibull-density-with-shape-5-and-scale-4-and-show-probability-of-35"/>
      <w:bookmarkEnd w:id="60"/>
      <w:r>
        <w:t xml:space="preserve">Plot of Weibull Density with shape = 5 and scale = 4 and show probability of 3:5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 = 5, Beta = 4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weibull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xcurv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2" w:name="plot-of-weibull-density-with-shape-4-and-scale-10-and-show-probability-of-89"/>
      <w:bookmarkEnd w:id="62"/>
      <w:r>
        <w:t xml:space="preserve">Plot of Weibull Density with shape = 4 and scale = 10 and show probability of 8:9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 = 4, Beta = 10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weibull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xcurve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4" w:name="plot-of-weibull-density-with-shape-8-and-scale-8-and-show-probability-of-79"/>
      <w:bookmarkEnd w:id="64"/>
      <w:r>
        <w:t xml:space="preserve">Plot of Weibull Density with shape = 8 and scale = 8 and show probability of 7:9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 = 8, Beta = 8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weibull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xcurve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6" w:name="task-6"/>
      <w:bookmarkEnd w:id="66"/>
      <w:r>
        <w:t xml:space="preserve">Task 6</w:t>
      </w:r>
    </w:p>
    <w:p>
      <w:pPr>
        <w:pStyle w:val="Heading2"/>
      </w:pPr>
      <w:bookmarkStart w:id="67" w:name="beta-plots-with-distributions"/>
      <w:bookmarkEnd w:id="67"/>
      <w:r>
        <w:t xml:space="preserve">Beta Plots with Distributions</w:t>
      </w:r>
    </w:p>
    <w:p>
      <w:pPr>
        <w:pStyle w:val="Heading3"/>
      </w:pPr>
      <w:bookmarkStart w:id="68" w:name="plot-of-beta-density-with-shape1-2-and-shape2-1-and-show-probability-of-01"/>
      <w:bookmarkEnd w:id="68"/>
      <w:r>
        <w:t xml:space="preserve">Plot of Beta Density with shape1 = 2 and shape2 = 1 and show probability of 0:1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1 = 2, Shape2 = 1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curv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0" w:name="plot-of-beta-density-with-shape1-1-and-shape2-2-and-show-probability-of-.51"/>
      <w:bookmarkEnd w:id="70"/>
      <w:r>
        <w:t xml:space="preserve">Plot of Beta Density with shape1 = 1 and shape2 = 2 and show probability of .5:1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1 = 1, Shape2 = 2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curv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eta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plot-of-beta-density-with-shape1-5-and-shape2-10-and-show-probability-of-.3.6"/>
      <w:bookmarkEnd w:id="72"/>
      <w:r>
        <w:t xml:space="preserve">Plot of Beta Density with shape1 = 5 and shape2 = 10 and show probability of .3:.6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1 = 5, Shape2 = 10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xcurve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eta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eta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plot-of-beta-density-with-shape1-10-and-shape2-5-and-show-probability-of-0.5"/>
      <w:bookmarkEnd w:id="74"/>
      <w:r>
        <w:t xml:space="preserve">Plot of Beta Density with shape1 = 10 and shape2 = 5 and show probability of 0:.5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1 = 10, Shape2 = 5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curve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curve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eta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= "</w:t>
      </w:r>
      <w:r>
        <w:rPr>
          <w:rStyle w:val="NormalTok"/>
        </w:rPr>
        <w:t xml:space="preserve">, pro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6" w:name="task-7"/>
      <w:bookmarkEnd w:id="76"/>
      <w:r>
        <w:t xml:space="preserve">Task 7</w:t>
      </w:r>
    </w:p>
    <w:p>
      <w:pPr>
        <w:pStyle w:val="Heading2"/>
      </w:pPr>
      <w:bookmarkStart w:id="77" w:name="homemade-function-to-take-alpha-and-beta-values-to-create-an-exponential-plot"/>
      <w:bookmarkEnd w:id="77"/>
      <w:r>
        <w:t xml:space="preserve">Homemade function to take alpha and beta values to create an exponential plot</w:t>
      </w:r>
    </w:p>
    <w:p>
      <w:pPr>
        <w:pStyle w:val="SourceCode"/>
      </w:pPr>
      <w:r>
        <w:rPr>
          <w:rStyle w:val="NormalTok"/>
        </w:rPr>
        <w:t xml:space="preserve">myex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a, b) {</w:t>
      </w:r>
      <w:r>
        <w:br w:type="textWrapping"/>
      </w:r>
      <w:r>
        <w:rPr>
          <w:rStyle w:val="NormalTok"/>
        </w:rPr>
        <w:t xml:space="preserve">  (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'^'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182818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Show Both plots side by side to compare all x values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Gamma-&gt;Exponential with 2:3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yexp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-&gt;Exponential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 = 2, Beta = 3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Exponential with rate 2/3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xp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= 2/3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6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3fa3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6-RMD</dc:title>
  <dc:creator>Clayton Glenn</dc:creator>
  <dcterms:created xsi:type="dcterms:W3CDTF">2018-02-23T05:02:56Z</dcterms:created>
  <dcterms:modified xsi:type="dcterms:W3CDTF">2018-02-23T05:02:56Z</dcterms:modified>
</cp:coreProperties>
</file>